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8E73E" w14:textId="77777777" w:rsidR="00EA2A96" w:rsidRPr="00192AD1" w:rsidRDefault="00EA2A96" w:rsidP="007C7D04">
      <w:pPr>
        <w:pBdr>
          <w:top w:val="single" w:sz="6" w:space="0" w:color="auto"/>
        </w:pBdr>
        <w:shd w:val="clear" w:color="auto" w:fill="FFFFFF" w:themeFill="background1"/>
        <w:jc w:val="right"/>
        <w:rPr>
          <w:rFonts w:ascii="Lato Light" w:eastAsiaTheme="minorEastAsia" w:hAnsi="Lato Light" w:cstheme="majorHAnsi"/>
          <w:b/>
          <w:sz w:val="16"/>
          <w:szCs w:val="16"/>
        </w:rPr>
      </w:pPr>
    </w:p>
    <w:p w14:paraId="2B8BFECE" w14:textId="64703EE8" w:rsidR="00EA2A96" w:rsidRPr="00192AD1" w:rsidRDefault="008B3272" w:rsidP="008B3272">
      <w:pPr>
        <w:pBdr>
          <w:top w:val="single" w:sz="6" w:space="0" w:color="auto"/>
        </w:pBdr>
        <w:shd w:val="clear" w:color="auto" w:fill="FFFFFF" w:themeFill="background1"/>
        <w:rPr>
          <w:rFonts w:ascii="Lato Light" w:eastAsiaTheme="minorEastAsia" w:hAnsi="Lato Light" w:cstheme="majorHAnsi"/>
          <w:b/>
          <w:sz w:val="16"/>
          <w:szCs w:val="16"/>
        </w:rPr>
      </w:pPr>
      <w:r w:rsidRPr="00192AD1">
        <w:rPr>
          <w:rFonts w:ascii="Lato Light" w:eastAsiaTheme="minorEastAsia" w:hAnsi="Lato Light" w:cstheme="majorHAnsi"/>
          <w:b/>
          <w:noProof/>
          <w:color w:val="FF0000"/>
          <w:sz w:val="20"/>
          <w:szCs w:val="16"/>
        </w:rPr>
        <w:drawing>
          <wp:inline distT="0" distB="0" distL="0" distR="0" wp14:anchorId="2707B4B6" wp14:editId="6DAC7A83">
            <wp:extent cx="2258464" cy="705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2341" cy="719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  <w:r>
        <w:rPr>
          <w:rFonts w:ascii="Lato Light" w:eastAsiaTheme="minorEastAsia" w:hAnsi="Lato Light" w:cstheme="majorHAnsi"/>
          <w:b/>
          <w:sz w:val="16"/>
          <w:szCs w:val="16"/>
        </w:rPr>
        <w:tab/>
      </w:r>
    </w:p>
    <w:p w14:paraId="12D5AE7E" w14:textId="2DA4FD22" w:rsidR="00E245D8" w:rsidRPr="00192AD1" w:rsidRDefault="00EB13D3" w:rsidP="00E245D8">
      <w:pPr>
        <w:pBdr>
          <w:top w:val="single" w:sz="6" w:space="0" w:color="auto"/>
        </w:pBdr>
        <w:shd w:val="clear" w:color="auto" w:fill="FFFFFF" w:themeFill="background1"/>
        <w:jc w:val="center"/>
        <w:rPr>
          <w:rFonts w:ascii="Lato Light" w:eastAsiaTheme="minorEastAsia" w:hAnsi="Lato Light" w:cstheme="majorHAnsi"/>
          <w:b/>
          <w:color w:val="000000" w:themeColor="text1"/>
          <w:sz w:val="52"/>
          <w:szCs w:val="16"/>
        </w:rPr>
      </w:pPr>
      <w:r>
        <w:rPr>
          <w:rFonts w:ascii="Lato Light" w:eastAsiaTheme="minorEastAsia" w:hAnsi="Lato Light" w:cstheme="majorHAnsi"/>
          <w:b/>
          <w:color w:val="000000" w:themeColor="text1"/>
          <w:sz w:val="52"/>
          <w:szCs w:val="16"/>
        </w:rPr>
        <w:t>Dare to Dream</w:t>
      </w:r>
    </w:p>
    <w:tbl>
      <w:tblPr>
        <w:tblStyle w:val="TableGrid"/>
        <w:tblpPr w:leftFromText="180" w:rightFromText="180" w:vertAnchor="text" w:horzAnchor="margin" w:tblpY="64"/>
        <w:tblW w:w="14485" w:type="dxa"/>
        <w:tblLook w:val="04A0" w:firstRow="1" w:lastRow="0" w:firstColumn="1" w:lastColumn="0" w:noHBand="0" w:noVBand="1"/>
      </w:tblPr>
      <w:tblGrid>
        <w:gridCol w:w="3505"/>
        <w:gridCol w:w="2196"/>
        <w:gridCol w:w="549"/>
        <w:gridCol w:w="915"/>
        <w:gridCol w:w="732"/>
        <w:gridCol w:w="1098"/>
        <w:gridCol w:w="1098"/>
        <w:gridCol w:w="732"/>
        <w:gridCol w:w="915"/>
        <w:gridCol w:w="549"/>
        <w:gridCol w:w="2196"/>
      </w:tblGrid>
      <w:tr w:rsidR="008179A4" w:rsidRPr="00192AD1" w14:paraId="4A37C63A" w14:textId="77777777" w:rsidTr="00F34DA2">
        <w:trPr>
          <w:trHeight w:val="432"/>
        </w:trPr>
        <w:tc>
          <w:tcPr>
            <w:tcW w:w="3505" w:type="dxa"/>
          </w:tcPr>
          <w:p w14:paraId="21934797" w14:textId="77777777" w:rsidR="008179A4" w:rsidRPr="00192AD1" w:rsidRDefault="008179A4" w:rsidP="00FA710D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>Company Name</w:t>
            </w:r>
          </w:p>
        </w:tc>
        <w:tc>
          <w:tcPr>
            <w:tcW w:w="10980" w:type="dxa"/>
            <w:gridSpan w:val="10"/>
          </w:tcPr>
          <w:p w14:paraId="2A2E386F" w14:textId="77777777" w:rsidR="008179A4" w:rsidRPr="00192AD1" w:rsidRDefault="008179A4" w:rsidP="00FA710D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F34DA2" w:rsidRPr="00192AD1" w14:paraId="09A53732" w14:textId="77777777" w:rsidTr="00F34DA2">
        <w:trPr>
          <w:trHeight w:val="432"/>
        </w:trPr>
        <w:tc>
          <w:tcPr>
            <w:tcW w:w="3505" w:type="dxa"/>
          </w:tcPr>
          <w:p w14:paraId="0325290A" w14:textId="77777777" w:rsidR="00F34DA2" w:rsidRPr="00192AD1" w:rsidRDefault="00F34DA2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>Incorporated (Yes/No)</w:t>
            </w:r>
          </w:p>
        </w:tc>
        <w:tc>
          <w:tcPr>
            <w:tcW w:w="10980" w:type="dxa"/>
            <w:gridSpan w:val="10"/>
          </w:tcPr>
          <w:p w14:paraId="43A41ACE" w14:textId="77777777" w:rsidR="00F34DA2" w:rsidRPr="00192AD1" w:rsidRDefault="00F34DA2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8179A4" w:rsidRPr="00192AD1" w14:paraId="5830EAB4" w14:textId="77777777" w:rsidTr="00F34DA2">
        <w:trPr>
          <w:trHeight w:val="432"/>
        </w:trPr>
        <w:tc>
          <w:tcPr>
            <w:tcW w:w="3505" w:type="dxa"/>
          </w:tcPr>
          <w:p w14:paraId="58BC78FC" w14:textId="73EF3D3B" w:rsidR="008179A4" w:rsidRPr="00192AD1" w:rsidRDefault="008179A4" w:rsidP="008179A4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 xml:space="preserve">Year Founded </w:t>
            </w:r>
          </w:p>
        </w:tc>
        <w:tc>
          <w:tcPr>
            <w:tcW w:w="10980" w:type="dxa"/>
            <w:gridSpan w:val="10"/>
          </w:tcPr>
          <w:p w14:paraId="517A3430" w14:textId="77777777" w:rsidR="008179A4" w:rsidRPr="00192AD1" w:rsidRDefault="008179A4" w:rsidP="008179A4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F34DA2" w:rsidRPr="00F34DA2" w14:paraId="07191779" w14:textId="77777777" w:rsidTr="00F34DA2">
        <w:trPr>
          <w:trHeight w:val="432"/>
        </w:trPr>
        <w:tc>
          <w:tcPr>
            <w:tcW w:w="3505" w:type="dxa"/>
          </w:tcPr>
          <w:p w14:paraId="72537BF5" w14:textId="77777777" w:rsidR="00F34DA2" w:rsidRPr="00F34DA2" w:rsidRDefault="00F34DA2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F34DA2">
              <w:rPr>
                <w:rFonts w:ascii="Lato Light" w:hAnsi="Lato Light" w:cstheme="majorHAnsi"/>
                <w:b/>
                <w:sz w:val="20"/>
                <w:szCs w:val="16"/>
              </w:rPr>
              <w:t xml:space="preserve">Primary Location of Business  </w:t>
            </w:r>
          </w:p>
        </w:tc>
        <w:tc>
          <w:tcPr>
            <w:tcW w:w="10980" w:type="dxa"/>
            <w:gridSpan w:val="10"/>
          </w:tcPr>
          <w:p w14:paraId="07C76277" w14:textId="77777777" w:rsidR="00F34DA2" w:rsidRPr="00F34DA2" w:rsidRDefault="00F34DA2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CC1D35" w:rsidRPr="00192AD1" w14:paraId="6CE67234" w14:textId="77777777" w:rsidTr="0058632B">
        <w:trPr>
          <w:trHeight w:val="432"/>
        </w:trPr>
        <w:tc>
          <w:tcPr>
            <w:tcW w:w="3505" w:type="dxa"/>
            <w:tcBorders>
              <w:bottom w:val="single" w:sz="4" w:space="0" w:color="auto"/>
            </w:tcBorders>
          </w:tcPr>
          <w:p w14:paraId="76C8AD92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 xml:space="preserve">Founder(s) Names </w:t>
            </w:r>
            <w:r w:rsidRPr="00192AD1">
              <w:rPr>
                <w:rFonts w:ascii="Lato Light" w:hAnsi="Lato Light" w:cstheme="majorHAnsi"/>
                <w:b/>
                <w:color w:val="FF0000"/>
                <w:sz w:val="20"/>
                <w:szCs w:val="16"/>
              </w:rPr>
              <w:t>*</w:t>
            </w:r>
          </w:p>
        </w:tc>
        <w:tc>
          <w:tcPr>
            <w:tcW w:w="3660" w:type="dxa"/>
            <w:gridSpan w:val="3"/>
          </w:tcPr>
          <w:p w14:paraId="494C000E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4"/>
          </w:tcPr>
          <w:p w14:paraId="03AAE5F7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3"/>
          </w:tcPr>
          <w:p w14:paraId="0E83AF3D" w14:textId="6747D1E4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CC1D35" w:rsidRPr="00192AD1" w14:paraId="65778921" w14:textId="77777777" w:rsidTr="0058632B">
        <w:trPr>
          <w:trHeight w:val="432"/>
        </w:trPr>
        <w:tc>
          <w:tcPr>
            <w:tcW w:w="3505" w:type="dxa"/>
            <w:tcBorders>
              <w:bottom w:val="single" w:sz="4" w:space="0" w:color="auto"/>
            </w:tcBorders>
          </w:tcPr>
          <w:p w14:paraId="5FB813D3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>Equity Share</w:t>
            </w:r>
          </w:p>
        </w:tc>
        <w:tc>
          <w:tcPr>
            <w:tcW w:w="3660" w:type="dxa"/>
            <w:gridSpan w:val="3"/>
          </w:tcPr>
          <w:p w14:paraId="30740E28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4"/>
          </w:tcPr>
          <w:p w14:paraId="6F4FE66D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3"/>
          </w:tcPr>
          <w:p w14:paraId="566B17A9" w14:textId="3B9DD152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CC1D35" w:rsidRPr="00192AD1" w14:paraId="3CCB634C" w14:textId="77777777" w:rsidTr="0058632B">
        <w:trPr>
          <w:trHeight w:val="432"/>
        </w:trPr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D4B5EB" w14:textId="765C3A67" w:rsidR="00CC1D35" w:rsidRPr="00192AD1" w:rsidRDefault="00CC1D35" w:rsidP="00192AD1">
            <w:pPr>
              <w:rPr>
                <w:rFonts w:ascii="Lato Light" w:hAnsi="Lato Light" w:cstheme="majorHAnsi"/>
                <w:b/>
                <w:color w:val="FF0000"/>
                <w:sz w:val="20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>Smith Degree/Program</w:t>
            </w:r>
          </w:p>
          <w:p w14:paraId="3C53C6AC" w14:textId="1CF7F1BE" w:rsidR="00CC1D35" w:rsidRPr="00192AD1" w:rsidRDefault="00CC1D35" w:rsidP="00192AD1">
            <w:pPr>
              <w:spacing w:after="120"/>
              <w:rPr>
                <w:rFonts w:ascii="Lato Light" w:hAnsi="Lato Light" w:cstheme="majorHAnsi"/>
                <w:b/>
                <w:sz w:val="20"/>
                <w:szCs w:val="16"/>
              </w:rPr>
            </w:pPr>
            <w:proofErr w:type="spellStart"/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>e.g</w:t>
            </w:r>
            <w:proofErr w:type="spellEnd"/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 xml:space="preserve"> Commerce, MBA</w:t>
            </w:r>
            <w:r w:rsidR="00EB13D3">
              <w:rPr>
                <w:rFonts w:ascii="Lato Light" w:hAnsi="Lato Light" w:cstheme="majorHAnsi"/>
                <w:b/>
                <w:sz w:val="20"/>
                <w:szCs w:val="16"/>
              </w:rPr>
              <w:t xml:space="preserve"> </w:t>
            </w:r>
          </w:p>
        </w:tc>
        <w:tc>
          <w:tcPr>
            <w:tcW w:w="3660" w:type="dxa"/>
            <w:gridSpan w:val="3"/>
          </w:tcPr>
          <w:p w14:paraId="583FDC3A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4"/>
          </w:tcPr>
          <w:p w14:paraId="24F08EAA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3"/>
          </w:tcPr>
          <w:p w14:paraId="0F57F7D5" w14:textId="50AEAD6C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CC1D35" w:rsidRPr="00192AD1" w14:paraId="1BAE5219" w14:textId="77777777" w:rsidTr="0058632B">
        <w:trPr>
          <w:trHeight w:val="432"/>
        </w:trPr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AD27EF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 xml:space="preserve">Year of Graduation </w:t>
            </w:r>
          </w:p>
        </w:tc>
        <w:tc>
          <w:tcPr>
            <w:tcW w:w="3660" w:type="dxa"/>
            <w:gridSpan w:val="3"/>
          </w:tcPr>
          <w:p w14:paraId="1F43FEBD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4"/>
          </w:tcPr>
          <w:p w14:paraId="0E904B8A" w14:textId="77777777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3"/>
          </w:tcPr>
          <w:p w14:paraId="4BC9E6F6" w14:textId="2F710E72" w:rsidR="00CC1D35" w:rsidRPr="00192AD1" w:rsidRDefault="00CC1D35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CC1D35" w:rsidRPr="00F34DA2" w14:paraId="777F0A37" w14:textId="77777777" w:rsidTr="0058632B">
        <w:trPr>
          <w:trHeight w:val="432"/>
        </w:trPr>
        <w:tc>
          <w:tcPr>
            <w:tcW w:w="3505" w:type="dxa"/>
            <w:tcBorders>
              <w:bottom w:val="single" w:sz="4" w:space="0" w:color="auto"/>
            </w:tcBorders>
          </w:tcPr>
          <w:p w14:paraId="0C847ADE" w14:textId="3E44D087" w:rsidR="00CC1D35" w:rsidRPr="00F34DA2" w:rsidRDefault="00CC1D35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F34DA2">
              <w:rPr>
                <w:rFonts w:ascii="Lato Light" w:hAnsi="Lato Light" w:cstheme="majorHAnsi"/>
                <w:b/>
                <w:sz w:val="20"/>
                <w:szCs w:val="16"/>
              </w:rPr>
              <w:t>Phone #</w:t>
            </w:r>
          </w:p>
        </w:tc>
        <w:tc>
          <w:tcPr>
            <w:tcW w:w="3660" w:type="dxa"/>
            <w:gridSpan w:val="3"/>
          </w:tcPr>
          <w:p w14:paraId="43B1696A" w14:textId="77777777" w:rsidR="00CC1D35" w:rsidRPr="00F34DA2" w:rsidRDefault="00CC1D35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4"/>
          </w:tcPr>
          <w:p w14:paraId="0825DBE1" w14:textId="77777777" w:rsidR="00CC1D35" w:rsidRPr="00F34DA2" w:rsidRDefault="00CC1D35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3"/>
          </w:tcPr>
          <w:p w14:paraId="516A5656" w14:textId="4088304A" w:rsidR="00CC1D35" w:rsidRPr="00F34DA2" w:rsidRDefault="00CC1D35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CC1D35" w:rsidRPr="00F34DA2" w14:paraId="6856D3F8" w14:textId="77777777" w:rsidTr="0058632B">
        <w:trPr>
          <w:trHeight w:val="432"/>
        </w:trPr>
        <w:tc>
          <w:tcPr>
            <w:tcW w:w="3505" w:type="dxa"/>
            <w:tcBorders>
              <w:bottom w:val="single" w:sz="4" w:space="0" w:color="auto"/>
            </w:tcBorders>
          </w:tcPr>
          <w:p w14:paraId="5FB7CC2D" w14:textId="56408E12" w:rsidR="00CC1D35" w:rsidRPr="00F34DA2" w:rsidRDefault="00CC1D35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>
              <w:rPr>
                <w:rFonts w:ascii="Lato Light" w:hAnsi="Lato Light" w:cstheme="majorHAnsi"/>
                <w:b/>
                <w:sz w:val="20"/>
                <w:szCs w:val="16"/>
              </w:rPr>
              <w:t xml:space="preserve">Email Address </w:t>
            </w:r>
            <w:r w:rsidRPr="00F34DA2">
              <w:rPr>
                <w:rFonts w:ascii="Lato Light" w:hAnsi="Lato Light" w:cstheme="majorHAnsi"/>
                <w:b/>
                <w:sz w:val="20"/>
                <w:szCs w:val="16"/>
              </w:rPr>
              <w:t xml:space="preserve"> </w:t>
            </w:r>
          </w:p>
        </w:tc>
        <w:tc>
          <w:tcPr>
            <w:tcW w:w="3660" w:type="dxa"/>
            <w:gridSpan w:val="3"/>
            <w:tcBorders>
              <w:bottom w:val="single" w:sz="4" w:space="0" w:color="auto"/>
            </w:tcBorders>
          </w:tcPr>
          <w:p w14:paraId="59B4B544" w14:textId="77777777" w:rsidR="00CC1D35" w:rsidRPr="00F34DA2" w:rsidRDefault="00CC1D35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4"/>
            <w:tcBorders>
              <w:bottom w:val="single" w:sz="4" w:space="0" w:color="auto"/>
            </w:tcBorders>
          </w:tcPr>
          <w:p w14:paraId="049AC51A" w14:textId="77777777" w:rsidR="00CC1D35" w:rsidRPr="00F34DA2" w:rsidRDefault="00CC1D35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3660" w:type="dxa"/>
            <w:gridSpan w:val="3"/>
            <w:tcBorders>
              <w:bottom w:val="single" w:sz="4" w:space="0" w:color="auto"/>
            </w:tcBorders>
          </w:tcPr>
          <w:p w14:paraId="2920BF47" w14:textId="39A3BDCA" w:rsidR="00CC1D35" w:rsidRPr="00F34DA2" w:rsidRDefault="00CC1D35" w:rsidP="00F34DA2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C4185E" w:rsidRPr="00192AD1" w14:paraId="03F76890" w14:textId="77777777" w:rsidTr="00F34DA2">
        <w:trPr>
          <w:trHeight w:val="432"/>
        </w:trPr>
        <w:tc>
          <w:tcPr>
            <w:tcW w:w="3505" w:type="dxa"/>
          </w:tcPr>
          <w:p w14:paraId="1245674E" w14:textId="02D5A2F0" w:rsidR="00C4185E" w:rsidRPr="00192AD1" w:rsidRDefault="00C4185E" w:rsidP="008179A4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>
              <w:rPr>
                <w:rFonts w:ascii="Lato Light" w:hAnsi="Lato Light" w:cstheme="majorHAnsi"/>
                <w:b/>
                <w:sz w:val="20"/>
                <w:szCs w:val="16"/>
              </w:rPr>
              <w:t xml:space="preserve">Traction </w:t>
            </w:r>
          </w:p>
        </w:tc>
        <w:tc>
          <w:tcPr>
            <w:tcW w:w="2196" w:type="dxa"/>
          </w:tcPr>
          <w:p w14:paraId="5BFDFAF8" w14:textId="0474E7FA" w:rsidR="00C4185E" w:rsidRPr="00192AD1" w:rsidRDefault="00C4185E" w:rsidP="008179A4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>
              <w:rPr>
                <w:rFonts w:ascii="Lato Light" w:hAnsi="Lato Light" w:cstheme="majorHAnsi"/>
                <w:b/>
                <w:sz w:val="20"/>
                <w:szCs w:val="16"/>
              </w:rPr>
              <w:t xml:space="preserve">Paying Customers </w:t>
            </w:r>
            <w:r w:rsidR="00922BDD">
              <w:rPr>
                <w:rFonts w:ascii="Lato Light" w:hAnsi="Lato Light" w:cstheme="majorHAnsi"/>
                <w:b/>
                <w:sz w:val="20"/>
                <w:szCs w:val="16"/>
              </w:rPr>
              <w:br/>
            </w:r>
            <w:r w:rsidR="00922BDD">
              <w:rPr>
                <w:rFonts w:ascii="Lato Light" w:hAnsi="Lato Light" w:cstheme="majorHAnsi"/>
                <w:b/>
                <w:sz w:val="20"/>
                <w:szCs w:val="16"/>
              </w:rPr>
              <w:br/>
            </w:r>
          </w:p>
        </w:tc>
        <w:tc>
          <w:tcPr>
            <w:tcW w:w="2196" w:type="dxa"/>
            <w:gridSpan w:val="3"/>
          </w:tcPr>
          <w:p w14:paraId="3991D855" w14:textId="4111AC84" w:rsidR="00C4185E" w:rsidRPr="00192AD1" w:rsidRDefault="00C4185E" w:rsidP="008179A4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>
              <w:rPr>
                <w:rFonts w:ascii="Lato Light" w:hAnsi="Lato Light" w:cstheme="majorHAnsi"/>
                <w:b/>
                <w:sz w:val="20"/>
                <w:szCs w:val="16"/>
              </w:rPr>
              <w:t xml:space="preserve">Pilot Customers </w:t>
            </w:r>
          </w:p>
        </w:tc>
        <w:tc>
          <w:tcPr>
            <w:tcW w:w="2196" w:type="dxa"/>
            <w:gridSpan w:val="2"/>
          </w:tcPr>
          <w:p w14:paraId="2B24FF5C" w14:textId="7816BB16" w:rsidR="00C4185E" w:rsidRPr="00192AD1" w:rsidRDefault="00C4185E" w:rsidP="008179A4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>
              <w:rPr>
                <w:rFonts w:ascii="Lato Light" w:hAnsi="Lato Light" w:cstheme="majorHAnsi"/>
                <w:b/>
                <w:sz w:val="20"/>
                <w:szCs w:val="16"/>
              </w:rPr>
              <w:t>Signed LOUs</w:t>
            </w:r>
            <w:r w:rsidR="002B749E">
              <w:rPr>
                <w:rFonts w:ascii="Lato Light" w:hAnsi="Lato Light" w:cstheme="majorHAnsi"/>
                <w:b/>
                <w:sz w:val="20"/>
                <w:szCs w:val="16"/>
              </w:rPr>
              <w:t xml:space="preserve"> or Agreed </w:t>
            </w:r>
            <w:r>
              <w:rPr>
                <w:rFonts w:ascii="Lato Light" w:hAnsi="Lato Light" w:cstheme="majorHAnsi"/>
                <w:b/>
                <w:sz w:val="20"/>
                <w:szCs w:val="16"/>
              </w:rPr>
              <w:t xml:space="preserve">Partnerships </w:t>
            </w:r>
          </w:p>
        </w:tc>
        <w:tc>
          <w:tcPr>
            <w:tcW w:w="2196" w:type="dxa"/>
            <w:gridSpan w:val="3"/>
          </w:tcPr>
          <w:p w14:paraId="45653507" w14:textId="50BAC87F" w:rsidR="00C4185E" w:rsidRPr="00192AD1" w:rsidRDefault="002B749E" w:rsidP="008179A4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>
              <w:rPr>
                <w:rFonts w:ascii="Lato Light" w:hAnsi="Lato Light" w:cstheme="majorHAnsi"/>
                <w:b/>
                <w:sz w:val="20"/>
                <w:szCs w:val="16"/>
              </w:rPr>
              <w:t>Active Users (no Rev)</w:t>
            </w:r>
          </w:p>
        </w:tc>
        <w:tc>
          <w:tcPr>
            <w:tcW w:w="2196" w:type="dxa"/>
          </w:tcPr>
          <w:p w14:paraId="0B98E78B" w14:textId="1934EAD3" w:rsidR="00C4185E" w:rsidRPr="00192AD1" w:rsidRDefault="002B749E" w:rsidP="008179A4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>
              <w:rPr>
                <w:rFonts w:ascii="Lato Light" w:hAnsi="Lato Light" w:cstheme="majorHAnsi"/>
                <w:b/>
                <w:sz w:val="20"/>
                <w:szCs w:val="16"/>
              </w:rPr>
              <w:t xml:space="preserve">None yet </w:t>
            </w:r>
          </w:p>
        </w:tc>
      </w:tr>
      <w:tr w:rsidR="00192AD1" w:rsidRPr="00192AD1" w14:paraId="2705510F" w14:textId="77777777" w:rsidTr="00F34DA2">
        <w:trPr>
          <w:trHeight w:val="432"/>
        </w:trPr>
        <w:tc>
          <w:tcPr>
            <w:tcW w:w="3505" w:type="dxa"/>
          </w:tcPr>
          <w:p w14:paraId="0567C76F" w14:textId="31CDA5DC" w:rsidR="00192AD1" w:rsidRPr="00192AD1" w:rsidRDefault="00192AD1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>
              <w:rPr>
                <w:rFonts w:ascii="Lato Light" w:hAnsi="Lato Light" w:cstheme="majorHAnsi"/>
                <w:b/>
                <w:sz w:val="20"/>
                <w:szCs w:val="16"/>
              </w:rPr>
              <w:t>Current Monthly Recurring Revenue?</w:t>
            </w:r>
          </w:p>
        </w:tc>
        <w:tc>
          <w:tcPr>
            <w:tcW w:w="10980" w:type="dxa"/>
            <w:gridSpan w:val="10"/>
          </w:tcPr>
          <w:p w14:paraId="795AAF55" w14:textId="77777777" w:rsidR="00192AD1" w:rsidRPr="00192AD1" w:rsidRDefault="00192AD1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192AD1" w:rsidRPr="00192AD1" w14:paraId="7EC5221A" w14:textId="77777777" w:rsidTr="00F34DA2">
        <w:trPr>
          <w:trHeight w:val="432"/>
        </w:trPr>
        <w:tc>
          <w:tcPr>
            <w:tcW w:w="3505" w:type="dxa"/>
          </w:tcPr>
          <w:p w14:paraId="64D54BCA" w14:textId="3086D040" w:rsidR="00192AD1" w:rsidRPr="00192AD1" w:rsidRDefault="00192AD1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 xml:space="preserve">Amount of Funding Received to Date? Include sources </w:t>
            </w:r>
          </w:p>
        </w:tc>
        <w:tc>
          <w:tcPr>
            <w:tcW w:w="10980" w:type="dxa"/>
            <w:gridSpan w:val="10"/>
          </w:tcPr>
          <w:p w14:paraId="65C98376" w14:textId="77777777" w:rsidR="00192AD1" w:rsidRPr="00192AD1" w:rsidRDefault="00192AD1" w:rsidP="00192AD1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192AD1" w:rsidRPr="00192AD1" w14:paraId="08D6A12E" w14:textId="77777777" w:rsidTr="00F34DA2">
        <w:trPr>
          <w:trHeight w:val="432"/>
        </w:trPr>
        <w:tc>
          <w:tcPr>
            <w:tcW w:w="3505" w:type="dxa"/>
          </w:tcPr>
          <w:p w14:paraId="7E4B7891" w14:textId="77777777" w:rsidR="00192AD1" w:rsidRPr="00192AD1" w:rsidRDefault="00192AD1" w:rsidP="00FA710D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 xml:space="preserve">URL – web page </w:t>
            </w:r>
          </w:p>
        </w:tc>
        <w:tc>
          <w:tcPr>
            <w:tcW w:w="10980" w:type="dxa"/>
            <w:gridSpan w:val="10"/>
          </w:tcPr>
          <w:p w14:paraId="305D5D72" w14:textId="77777777" w:rsidR="00192AD1" w:rsidRPr="00192AD1" w:rsidRDefault="00192AD1" w:rsidP="00FA710D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  <w:tr w:rsidR="00CC1D35" w:rsidRPr="00192AD1" w14:paraId="34141E6B" w14:textId="77777777" w:rsidTr="00CC1D35">
        <w:trPr>
          <w:trHeight w:val="432"/>
        </w:trPr>
        <w:tc>
          <w:tcPr>
            <w:tcW w:w="3505" w:type="dxa"/>
          </w:tcPr>
          <w:p w14:paraId="2CF20F1E" w14:textId="46EBD9DF" w:rsidR="00CC1D35" w:rsidRPr="00192AD1" w:rsidRDefault="00CC1D35" w:rsidP="00FA710D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  <w:r>
              <w:rPr>
                <w:rFonts w:ascii="Lato Light" w:hAnsi="Lato Light" w:cstheme="majorHAnsi"/>
                <w:b/>
                <w:sz w:val="20"/>
                <w:szCs w:val="16"/>
              </w:rPr>
              <w:t>Provide all</w:t>
            </w:r>
            <w:r w:rsidRPr="00192AD1">
              <w:rPr>
                <w:rFonts w:ascii="Lato Light" w:hAnsi="Lato Light" w:cstheme="majorHAnsi"/>
                <w:b/>
                <w:sz w:val="20"/>
                <w:szCs w:val="16"/>
              </w:rPr>
              <w:t xml:space="preserve"> Social Media Links </w:t>
            </w:r>
            <w:r>
              <w:rPr>
                <w:rFonts w:ascii="Lato Light" w:hAnsi="Lato Light" w:cstheme="majorHAnsi"/>
                <w:b/>
                <w:sz w:val="20"/>
                <w:szCs w:val="16"/>
              </w:rPr>
              <w:t xml:space="preserve">for your Venture </w:t>
            </w:r>
          </w:p>
        </w:tc>
        <w:tc>
          <w:tcPr>
            <w:tcW w:w="2745" w:type="dxa"/>
            <w:gridSpan w:val="2"/>
          </w:tcPr>
          <w:p w14:paraId="31913154" w14:textId="77777777" w:rsidR="00CC1D35" w:rsidRPr="00192AD1" w:rsidRDefault="00CC1D35" w:rsidP="00FA710D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2745" w:type="dxa"/>
            <w:gridSpan w:val="3"/>
          </w:tcPr>
          <w:p w14:paraId="2A1E24C8" w14:textId="77777777" w:rsidR="00CC1D35" w:rsidRPr="00192AD1" w:rsidRDefault="00CC1D35" w:rsidP="00FA710D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2745" w:type="dxa"/>
            <w:gridSpan w:val="3"/>
          </w:tcPr>
          <w:p w14:paraId="6175C826" w14:textId="77777777" w:rsidR="00CC1D35" w:rsidRPr="00192AD1" w:rsidRDefault="00CC1D35" w:rsidP="00FA710D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  <w:tc>
          <w:tcPr>
            <w:tcW w:w="2745" w:type="dxa"/>
            <w:gridSpan w:val="2"/>
          </w:tcPr>
          <w:p w14:paraId="5D3ACE95" w14:textId="232A8731" w:rsidR="00CC1D35" w:rsidRPr="00192AD1" w:rsidRDefault="00CC1D35" w:rsidP="00FA710D">
            <w:pPr>
              <w:rPr>
                <w:rFonts w:ascii="Lato Light" w:hAnsi="Lato Light" w:cstheme="majorHAnsi"/>
                <w:b/>
                <w:sz w:val="20"/>
                <w:szCs w:val="16"/>
              </w:rPr>
            </w:pPr>
          </w:p>
        </w:tc>
      </w:tr>
    </w:tbl>
    <w:p w14:paraId="2A93D777" w14:textId="77777777" w:rsidR="00E245D8" w:rsidRPr="00192AD1" w:rsidRDefault="00E245D8" w:rsidP="00EA2A96">
      <w:pPr>
        <w:pBdr>
          <w:top w:val="single" w:sz="6" w:space="0" w:color="auto"/>
        </w:pBdr>
        <w:shd w:val="clear" w:color="auto" w:fill="FFFFFF" w:themeFill="background1"/>
        <w:rPr>
          <w:rFonts w:ascii="Lato Light" w:eastAsiaTheme="minorEastAsia" w:hAnsi="Lato Light" w:cstheme="majorHAnsi"/>
          <w:b/>
          <w:color w:val="FF0000"/>
          <w:sz w:val="20"/>
          <w:szCs w:val="16"/>
        </w:rPr>
      </w:pPr>
    </w:p>
    <w:p w14:paraId="7068A648" w14:textId="38932624" w:rsidR="00E245D8" w:rsidRPr="00192AD1" w:rsidRDefault="00F34DA2" w:rsidP="008179A4">
      <w:pPr>
        <w:pBdr>
          <w:top w:val="single" w:sz="6" w:space="0" w:color="auto"/>
        </w:pBdr>
        <w:shd w:val="clear" w:color="auto" w:fill="FFFFFF" w:themeFill="background1"/>
        <w:rPr>
          <w:rFonts w:ascii="Lato Light" w:eastAsiaTheme="minorEastAsia" w:hAnsi="Lato Light" w:cstheme="majorHAnsi"/>
          <w:b/>
          <w:color w:val="FF0000"/>
          <w:sz w:val="20"/>
          <w:szCs w:val="16"/>
        </w:rPr>
      </w:pPr>
      <w:r>
        <w:rPr>
          <w:rFonts w:ascii="Lato Light" w:eastAsiaTheme="minorEastAsia" w:hAnsi="Lato Light" w:cstheme="majorHAnsi"/>
          <w:b/>
          <w:color w:val="FF0000"/>
          <w:sz w:val="20"/>
          <w:szCs w:val="16"/>
        </w:rPr>
        <w:t>*</w:t>
      </w:r>
      <w:proofErr w:type="gramStart"/>
      <w:r>
        <w:rPr>
          <w:rFonts w:ascii="Lato Light" w:eastAsiaTheme="minorEastAsia" w:hAnsi="Lato Light" w:cstheme="majorHAnsi"/>
          <w:b/>
          <w:color w:val="FF0000"/>
          <w:sz w:val="20"/>
          <w:szCs w:val="16"/>
        </w:rPr>
        <w:t>see</w:t>
      </w:r>
      <w:proofErr w:type="gramEnd"/>
      <w:r>
        <w:rPr>
          <w:rFonts w:ascii="Lato Light" w:eastAsiaTheme="minorEastAsia" w:hAnsi="Lato Light" w:cstheme="majorHAnsi"/>
          <w:b/>
          <w:color w:val="FF0000"/>
          <w:sz w:val="20"/>
          <w:szCs w:val="16"/>
        </w:rPr>
        <w:t xml:space="preserve"> guidelines for eligibility </w:t>
      </w:r>
    </w:p>
    <w:p w14:paraId="79C01176" w14:textId="752BDC2D" w:rsidR="00E245D8" w:rsidRDefault="00E245D8" w:rsidP="008179A4">
      <w:pPr>
        <w:pBdr>
          <w:top w:val="single" w:sz="6" w:space="0" w:color="auto"/>
        </w:pBdr>
        <w:shd w:val="clear" w:color="auto" w:fill="FFFFFF" w:themeFill="background1"/>
        <w:rPr>
          <w:rFonts w:ascii="Lato Light" w:eastAsiaTheme="minorEastAsia" w:hAnsi="Lato Light" w:cstheme="majorHAnsi"/>
          <w:b/>
          <w:color w:val="FF0000"/>
          <w:sz w:val="20"/>
          <w:szCs w:val="16"/>
        </w:rPr>
      </w:pPr>
    </w:p>
    <w:p w14:paraId="2EAAAE99" w14:textId="77777777" w:rsidR="00922BDD" w:rsidRPr="00192AD1" w:rsidRDefault="00922BDD" w:rsidP="008179A4">
      <w:pPr>
        <w:pBdr>
          <w:top w:val="single" w:sz="6" w:space="0" w:color="auto"/>
        </w:pBdr>
        <w:shd w:val="clear" w:color="auto" w:fill="FFFFFF" w:themeFill="background1"/>
        <w:rPr>
          <w:rFonts w:ascii="Lato Light" w:eastAsiaTheme="minorEastAsia" w:hAnsi="Lato Light" w:cstheme="majorHAnsi"/>
          <w:b/>
          <w:color w:val="FF0000"/>
          <w:sz w:val="20"/>
          <w:szCs w:val="16"/>
        </w:rPr>
      </w:pPr>
    </w:p>
    <w:p w14:paraId="2CE69293" w14:textId="1DD147AD" w:rsidR="00E245D8" w:rsidRPr="00192AD1" w:rsidRDefault="00E245D8" w:rsidP="008179A4">
      <w:pPr>
        <w:pBdr>
          <w:top w:val="single" w:sz="6" w:space="0" w:color="auto"/>
        </w:pBdr>
        <w:shd w:val="clear" w:color="auto" w:fill="FFFFFF" w:themeFill="background1"/>
        <w:rPr>
          <w:rFonts w:ascii="Lato Light" w:eastAsiaTheme="minorEastAsia" w:hAnsi="Lato Light" w:cstheme="majorHAnsi"/>
          <w:b/>
          <w:color w:val="FF0000"/>
          <w:sz w:val="20"/>
          <w:szCs w:val="16"/>
        </w:rPr>
      </w:pPr>
    </w:p>
    <w:p w14:paraId="2491D79D" w14:textId="77777777" w:rsidR="00EA2A96" w:rsidRPr="00192AD1" w:rsidRDefault="00EA2A96" w:rsidP="008179A4">
      <w:pPr>
        <w:pBdr>
          <w:top w:val="single" w:sz="6" w:space="0" w:color="auto"/>
        </w:pBdr>
        <w:shd w:val="clear" w:color="auto" w:fill="FFFFFF" w:themeFill="background1"/>
        <w:rPr>
          <w:rFonts w:ascii="Lato Light" w:hAnsi="Lato Light" w:cstheme="majorHAnsi"/>
          <w:noProof/>
          <w:sz w:val="16"/>
          <w:szCs w:val="16"/>
        </w:rPr>
      </w:pPr>
      <w:r w:rsidRPr="00192AD1">
        <w:rPr>
          <w:rFonts w:ascii="Lato Light" w:eastAsiaTheme="minorEastAsia" w:hAnsi="Lato Light" w:cstheme="majorHAnsi"/>
          <w:b/>
          <w:color w:val="FF0000"/>
          <w:sz w:val="28"/>
          <w:szCs w:val="16"/>
        </w:rPr>
        <w:lastRenderedPageBreak/>
        <w:t xml:space="preserve">MUST STAY ON ONE PAGE </w:t>
      </w:r>
      <w:r w:rsidRPr="00192AD1">
        <w:rPr>
          <w:rFonts w:ascii="Lato Light" w:eastAsiaTheme="minorEastAsia" w:hAnsi="Lato Light" w:cstheme="majorHAnsi"/>
          <w:b/>
          <w:sz w:val="24"/>
          <w:szCs w:val="16"/>
        </w:rPr>
        <w:t>-</w:t>
      </w:r>
      <w:r w:rsidRPr="00192AD1">
        <w:rPr>
          <w:rFonts w:ascii="Lato Light" w:eastAsiaTheme="minorEastAsia" w:hAnsi="Lato Light" w:cstheme="majorHAnsi"/>
          <w:b/>
          <w:szCs w:val="16"/>
        </w:rPr>
        <w:t xml:space="preserve"> </w:t>
      </w:r>
      <w:r w:rsidRPr="00192AD1">
        <w:rPr>
          <w:rFonts w:ascii="Lato Light" w:eastAsiaTheme="minorEastAsia" w:hAnsi="Lato Light" w:cstheme="majorHAnsi"/>
          <w:b/>
          <w:sz w:val="24"/>
          <w:szCs w:val="16"/>
        </w:rPr>
        <w:t xml:space="preserve">DELETE GRAY TEXT BELOW </w:t>
      </w:r>
      <w:r w:rsidRPr="00192AD1">
        <w:rPr>
          <w:rFonts w:ascii="Lato Light" w:eastAsiaTheme="minorEastAsia" w:hAnsi="Lato Light" w:cstheme="majorHAnsi"/>
          <w:b/>
          <w:szCs w:val="16"/>
        </w:rPr>
        <w:t>AND WRITE IN BOX (BULLET POINT FORM in FONT SIZE 8)</w:t>
      </w:r>
      <w:r w:rsidRPr="00192AD1">
        <w:rPr>
          <w:rFonts w:ascii="Lato Light" w:eastAsiaTheme="minorEastAsia" w:hAnsi="Lato Light" w:cstheme="majorHAnsi"/>
          <w:b/>
          <w:vanish/>
          <w:szCs w:val="16"/>
        </w:rPr>
        <w:t>Bottom of Form</w:t>
      </w:r>
    </w:p>
    <w:p w14:paraId="0A095D15" w14:textId="467F1AA7" w:rsidR="00EA2A96" w:rsidRPr="00192AD1" w:rsidRDefault="00F34DA2" w:rsidP="00EA2A96">
      <w:pPr>
        <w:shd w:val="clear" w:color="auto" w:fill="FFFFFF" w:themeFill="background1"/>
        <w:rPr>
          <w:rFonts w:ascii="Lato Light" w:hAnsi="Lato Light" w:cstheme="majorHAnsi"/>
          <w:sz w:val="16"/>
          <w:szCs w:val="16"/>
        </w:rPr>
      </w:pPr>
      <w:r w:rsidRPr="00192AD1">
        <w:rPr>
          <w:rFonts w:ascii="Lato Light" w:hAnsi="Lato Light" w:cstheme="majorHAns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3763442" wp14:editId="152E46BF">
                <wp:simplePos x="0" y="0"/>
                <wp:positionH relativeFrom="margin">
                  <wp:align>right</wp:align>
                </wp:positionH>
                <wp:positionV relativeFrom="paragraph">
                  <wp:posOffset>6002020</wp:posOffset>
                </wp:positionV>
                <wp:extent cx="4406630" cy="340468"/>
                <wp:effectExtent l="0" t="0" r="0" b="25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6630" cy="340468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6137C03" w14:textId="77777777" w:rsidR="00EA2A96" w:rsidRPr="00BD4BCD" w:rsidRDefault="00EA2A96" w:rsidP="00EA2A96">
                            <w:pPr>
                              <w:pStyle w:val="Heading2"/>
                              <w:jc w:val="center"/>
                              <w:rPr>
                                <w:color w:val="A6A6A6" w:themeColor="background1" w:themeShade="A6"/>
                              </w:rPr>
                            </w:pPr>
                            <w:r w:rsidRPr="00BD4BCD">
                              <w:rPr>
                                <w:color w:val="A6A6A6" w:themeColor="background1" w:themeShade="A6"/>
                              </w:rPr>
                              <w:t>Market F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763442" id="Rectangle 3" o:spid="_x0000_s1026" style="position:absolute;margin-left:295.8pt;margin-top:472.6pt;width:347pt;height:26.8pt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" filled="f" stroked="f" strokeweight="1pt">
                <v:textbox>
                  <w:txbxContent>
                    <w:p w14:paraId="76137C03" w14:textId="77777777" w:rsidR="00EA2A96" w:rsidRPr="00BD4BCD" w:rsidRDefault="00EA2A96" w:rsidP="00EA2A96">
                      <w:pPr>
                        <w:pStyle w:val="Heading2"/>
                        <w:jc w:val="center"/>
                        <w:rPr>
                          <w:color w:val="A6A6A6" w:themeColor="background1" w:themeShade="A6"/>
                        </w:rPr>
                      </w:pPr>
                      <w:r w:rsidRPr="00BD4BCD">
                        <w:rPr>
                          <w:color w:val="A6A6A6" w:themeColor="background1" w:themeShade="A6"/>
                        </w:rPr>
                        <w:t>Market Fi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192AD1">
        <w:rPr>
          <w:rFonts w:ascii="Lato Light" w:hAnsi="Lato Light" w:cstheme="majorHAns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E61560C" wp14:editId="788E0CE9">
                <wp:simplePos x="0" y="0"/>
                <wp:positionH relativeFrom="margin">
                  <wp:posOffset>50800</wp:posOffset>
                </wp:positionH>
                <wp:positionV relativeFrom="paragraph">
                  <wp:posOffset>6006465</wp:posOffset>
                </wp:positionV>
                <wp:extent cx="4406630" cy="340468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6630" cy="340468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5FCDF01" w14:textId="77777777" w:rsidR="00EA2A96" w:rsidRPr="00BD4BCD" w:rsidRDefault="00EA2A96" w:rsidP="00EA2A96">
                            <w:pPr>
                              <w:pStyle w:val="Heading2"/>
                              <w:rPr>
                                <w:color w:val="A6A6A6" w:themeColor="background1" w:themeShade="A6"/>
                              </w:rPr>
                            </w:pPr>
                            <w:r w:rsidRPr="00BD4BCD">
                              <w:rPr>
                                <w:color w:val="A6A6A6" w:themeColor="background1" w:themeShade="A6"/>
                              </w:rPr>
                              <w:t xml:space="preserve">Problem/Solution Fit </w:t>
                            </w:r>
                            <w:r w:rsidRPr="00BD4BCD">
                              <w:rPr>
                                <w:color w:val="A6A6A6" w:themeColor="background1" w:themeShade="A6"/>
                              </w:rPr>
                              <w:tab/>
                            </w:r>
                            <w:r w:rsidRPr="00BD4BCD">
                              <w:rPr>
                                <w:color w:val="A6A6A6" w:themeColor="background1" w:themeShade="A6"/>
                              </w:rPr>
                              <w:tab/>
                              <w:t xml:space="preserve">Product Fi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61560C" id="Rectangle 4" o:spid="_x0000_s1027" style="position:absolute;margin-left:4pt;margin-top:472.95pt;width:347pt;height:26.8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" filled="f" stroked="f" strokeweight="1pt">
                <v:textbox>
                  <w:txbxContent>
                    <w:p w14:paraId="05FCDF01" w14:textId="77777777" w:rsidR="00EA2A96" w:rsidRPr="00BD4BCD" w:rsidRDefault="00EA2A96" w:rsidP="00EA2A96">
                      <w:pPr>
                        <w:pStyle w:val="Heading2"/>
                        <w:rPr>
                          <w:color w:val="A6A6A6" w:themeColor="background1" w:themeShade="A6"/>
                        </w:rPr>
                      </w:pPr>
                      <w:r w:rsidRPr="00BD4BCD">
                        <w:rPr>
                          <w:color w:val="A6A6A6" w:themeColor="background1" w:themeShade="A6"/>
                        </w:rPr>
                        <w:t xml:space="preserve">Problem/Solution Fit </w:t>
                      </w:r>
                      <w:r w:rsidRPr="00BD4BCD">
                        <w:rPr>
                          <w:color w:val="A6A6A6" w:themeColor="background1" w:themeShade="A6"/>
                        </w:rPr>
                        <w:tab/>
                      </w:r>
                      <w:r w:rsidRPr="00BD4BCD">
                        <w:rPr>
                          <w:color w:val="A6A6A6" w:themeColor="background1" w:themeShade="A6"/>
                        </w:rPr>
                        <w:tab/>
                        <w:t xml:space="preserve">Product Fit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923"/>
        <w:gridCol w:w="2923"/>
        <w:gridCol w:w="1462"/>
        <w:gridCol w:w="1461"/>
        <w:gridCol w:w="2923"/>
        <w:gridCol w:w="2924"/>
      </w:tblGrid>
      <w:tr w:rsidR="00EA2A96" w:rsidRPr="00192AD1" w14:paraId="35C5DC2E" w14:textId="77777777" w:rsidTr="008C36FD">
        <w:trPr>
          <w:trHeight w:val="3107"/>
        </w:trPr>
        <w:tc>
          <w:tcPr>
            <w:tcW w:w="2923" w:type="dxa"/>
            <w:vMerge w:val="restart"/>
            <w:shd w:val="clear" w:color="auto" w:fill="FFFFFF"/>
          </w:tcPr>
          <w:p w14:paraId="2444A734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sz w:val="18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PROBLEM</w:t>
            </w:r>
          </w:p>
          <w:p w14:paraId="78CF2EAF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sz w:val="16"/>
                <w:szCs w:val="16"/>
              </w:rPr>
            </w:pPr>
          </w:p>
          <w:p w14:paraId="3F3EE3A3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 xml:space="preserve">What problem are you trying to solve? Why? </w:t>
            </w:r>
          </w:p>
          <w:p w14:paraId="6AAFCBFD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753198B3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</w:tc>
        <w:tc>
          <w:tcPr>
            <w:tcW w:w="2923" w:type="dxa"/>
            <w:shd w:val="clear" w:color="auto" w:fill="FFFFFF"/>
          </w:tcPr>
          <w:p w14:paraId="0ABC0B88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sz w:val="18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SOLUTION</w:t>
            </w:r>
          </w:p>
          <w:p w14:paraId="6B1327A9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</w:pPr>
          </w:p>
          <w:p w14:paraId="58E574A1" w14:textId="77777777" w:rsidR="00EA2A96" w:rsidRPr="00192AD1" w:rsidRDefault="00E245D8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>What are the features of</w:t>
            </w:r>
            <w:r w:rsidR="00EA2A96"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 xml:space="preserve"> your product or service that solve the problem?  </w:t>
            </w:r>
          </w:p>
          <w:p w14:paraId="75B8369A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</w:pPr>
          </w:p>
          <w:p w14:paraId="3713A449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 xml:space="preserve">What </w:t>
            </w:r>
            <w:r w:rsidR="00E0093A"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>alternatives exist</w:t>
            </w:r>
            <w:r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>?</w:t>
            </w:r>
          </w:p>
          <w:p w14:paraId="0792658E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  <w:p w14:paraId="164EB4AE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  <w:p w14:paraId="6476449C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  <w:vMerge w:val="restart"/>
            <w:shd w:val="clear" w:color="auto" w:fill="FFFFFF"/>
          </w:tcPr>
          <w:p w14:paraId="283306DD" w14:textId="71FFE8C9" w:rsidR="00EA2A96" w:rsidRPr="00192AD1" w:rsidRDefault="007C7D0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sz w:val="18"/>
                <w:szCs w:val="16"/>
              </w:rPr>
            </w:pPr>
            <w:r w:rsidRPr="00192AD1">
              <w:rPr>
                <w:rFonts w:ascii="Lato Light" w:hAnsi="Lato Light" w:cstheme="majorHAnsi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0AF9F56" wp14:editId="7C80937C">
                      <wp:simplePos x="0" y="0"/>
                      <wp:positionH relativeFrom="column">
                        <wp:posOffset>811107</wp:posOffset>
                      </wp:positionH>
                      <wp:positionV relativeFrom="paragraph">
                        <wp:posOffset>-327237</wp:posOffset>
                      </wp:positionV>
                      <wp:extent cx="50800" cy="6705177"/>
                      <wp:effectExtent l="0" t="0" r="25400" b="635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800" cy="6705177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dashDot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05DDF7F" id="Straight Connector 5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.85pt,-25.75pt" to="67.85pt,50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" strokecolor="#a6a6a6" strokeweight="1.5pt">
                      <v:stroke dashstyle="dashDot" joinstyle="miter"/>
                    </v:line>
                  </w:pict>
                </mc:Fallback>
              </mc:AlternateContent>
            </w:r>
            <w:r w:rsidR="00EA2A96"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 xml:space="preserve">UNIQUE VALUE </w:t>
            </w:r>
            <w:r w:rsidR="008179A4"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PROPOSITION</w:t>
            </w:r>
          </w:p>
          <w:p w14:paraId="489B1F3B" w14:textId="603969DF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color w:val="808080" w:themeColor="background1" w:themeShade="80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>A single, clear</w:t>
            </w:r>
            <w:r w:rsidR="008179A4"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>,</w:t>
            </w:r>
            <w:r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 xml:space="preserve"> compelling message that states why you are </w:t>
            </w:r>
            <w:r w:rsidRPr="00192AD1">
              <w:rPr>
                <w:rFonts w:ascii="Lato Light" w:eastAsiaTheme="minorHAnsi" w:hAnsi="Lato Light" w:cstheme="majorHAnsi"/>
                <w:b/>
                <w:i/>
                <w:color w:val="A6A6A6" w:themeColor="background1" w:themeShade="A6"/>
                <w:sz w:val="16"/>
                <w:szCs w:val="16"/>
              </w:rPr>
              <w:t>different</w:t>
            </w:r>
            <w:r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 xml:space="preserve"> and worth buying</w:t>
            </w:r>
            <w:r w:rsidRPr="00192AD1">
              <w:rPr>
                <w:rFonts w:ascii="Lato Light" w:eastAsiaTheme="minorHAnsi" w:hAnsi="Lato Light" w:cstheme="majorHAnsi"/>
                <w:i/>
                <w:color w:val="808080" w:themeColor="background1" w:themeShade="80"/>
                <w:sz w:val="16"/>
                <w:szCs w:val="16"/>
              </w:rPr>
              <w:t>.</w:t>
            </w:r>
          </w:p>
        </w:tc>
        <w:tc>
          <w:tcPr>
            <w:tcW w:w="2923" w:type="dxa"/>
            <w:shd w:val="clear" w:color="auto" w:fill="FFFFFF"/>
          </w:tcPr>
          <w:p w14:paraId="0209F733" w14:textId="77777777" w:rsidR="00EA2A96" w:rsidRPr="00192AD1" w:rsidRDefault="00E245D8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sz w:val="18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UNFAIR AD</w:t>
            </w:r>
            <w:r w:rsidR="00EA2A96"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VANTAGE</w:t>
            </w:r>
          </w:p>
          <w:p w14:paraId="535D0E0F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sz w:val="16"/>
                <w:szCs w:val="16"/>
              </w:rPr>
            </w:pPr>
          </w:p>
          <w:p w14:paraId="33F12793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 xml:space="preserve">What makes it difficult to copy your product/service? </w:t>
            </w:r>
          </w:p>
          <w:p w14:paraId="4587FFE1" w14:textId="77777777" w:rsidR="00EA2A96" w:rsidRPr="00192AD1" w:rsidRDefault="00EA2A96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</w:tc>
        <w:tc>
          <w:tcPr>
            <w:tcW w:w="2924" w:type="dxa"/>
            <w:vMerge w:val="restart"/>
            <w:shd w:val="clear" w:color="auto" w:fill="FFFFFF"/>
          </w:tcPr>
          <w:p w14:paraId="0D702D8A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sz w:val="18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CUSTOMER SEGMENTS</w:t>
            </w:r>
          </w:p>
          <w:p w14:paraId="238FAF99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sz w:val="16"/>
                <w:szCs w:val="16"/>
              </w:rPr>
            </w:pPr>
          </w:p>
          <w:p w14:paraId="5A50375A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>Who are your most important customers?  Target Market?</w:t>
            </w:r>
          </w:p>
          <w:p w14:paraId="52686F6E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0B87B2D8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6FE4C0D0" w14:textId="77777777" w:rsidR="00EA2A96" w:rsidRPr="00192AD1" w:rsidRDefault="00EA2A96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</w:tc>
      </w:tr>
      <w:tr w:rsidR="00EA2A96" w:rsidRPr="00192AD1" w14:paraId="17AF109B" w14:textId="77777777" w:rsidTr="008C36FD">
        <w:trPr>
          <w:trHeight w:val="3107"/>
        </w:trPr>
        <w:tc>
          <w:tcPr>
            <w:tcW w:w="2923" w:type="dxa"/>
            <w:vMerge/>
            <w:shd w:val="clear" w:color="auto" w:fill="FFFFFF"/>
          </w:tcPr>
          <w:p w14:paraId="029CAADB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</w:tc>
        <w:tc>
          <w:tcPr>
            <w:tcW w:w="2923" w:type="dxa"/>
            <w:shd w:val="clear" w:color="auto" w:fill="FFFFFF"/>
          </w:tcPr>
          <w:p w14:paraId="4F533460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sz w:val="18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 xml:space="preserve">KEY </w:t>
            </w:r>
            <w:r w:rsidR="00B950FC"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RESOURCES + KEY PARTNERS</w:t>
            </w:r>
          </w:p>
          <w:p w14:paraId="460D3625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sz w:val="16"/>
                <w:szCs w:val="16"/>
              </w:rPr>
            </w:pPr>
          </w:p>
          <w:p w14:paraId="03E3102C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 xml:space="preserve">What </w:t>
            </w:r>
            <w:r w:rsidR="00B950FC"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>resources are required</w:t>
            </w:r>
            <w:r w:rsidRPr="00192AD1">
              <w:rPr>
                <w:rFonts w:ascii="Lato Light" w:eastAsiaTheme="minorHAnsi" w:hAnsi="Lato Light" w:cstheme="majorHAnsi"/>
                <w:i/>
                <w:color w:val="A6A6A6" w:themeColor="background1" w:themeShade="A6"/>
                <w:sz w:val="16"/>
                <w:szCs w:val="16"/>
              </w:rPr>
              <w:t xml:space="preserve">? </w:t>
            </w:r>
          </w:p>
          <w:p w14:paraId="6773E7E3" w14:textId="5F4A83DE" w:rsidR="008179A4" w:rsidRPr="00192AD1" w:rsidRDefault="00B950FC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>Key Partners in place?</w:t>
            </w:r>
            <w:r w:rsidR="00D7495A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 xml:space="preserve"> Who?</w:t>
            </w:r>
          </w:p>
          <w:p w14:paraId="19B78C4C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2EF5562E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086141BE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77FB6DE4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20748FAD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6FA4F58D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43B4A295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13E911B0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2A6C347F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2CA2EF38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4093C76B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0575042D" w14:textId="77777777" w:rsidR="008179A4" w:rsidRPr="00192AD1" w:rsidRDefault="008179A4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6E856D99" w14:textId="00562FD1" w:rsidR="00EA2A96" w:rsidRPr="00192AD1" w:rsidRDefault="00B950FC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 xml:space="preserve"> </w:t>
            </w:r>
          </w:p>
        </w:tc>
        <w:tc>
          <w:tcPr>
            <w:tcW w:w="2923" w:type="dxa"/>
            <w:gridSpan w:val="2"/>
            <w:vMerge/>
            <w:shd w:val="clear" w:color="auto" w:fill="FFFFFF"/>
          </w:tcPr>
          <w:p w14:paraId="0FCA6EE3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</w:tc>
        <w:tc>
          <w:tcPr>
            <w:tcW w:w="2923" w:type="dxa"/>
            <w:shd w:val="clear" w:color="auto" w:fill="FFFFFF"/>
          </w:tcPr>
          <w:p w14:paraId="640CA7F2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sz w:val="18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CHANNELS</w:t>
            </w:r>
          </w:p>
          <w:p w14:paraId="5493D291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i/>
                <w:sz w:val="16"/>
                <w:szCs w:val="16"/>
              </w:rPr>
            </w:pPr>
          </w:p>
          <w:p w14:paraId="4601F4D8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>Pathway - through which Channels are you reaching your customers?</w:t>
            </w:r>
          </w:p>
          <w:p w14:paraId="541AD916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</w:tc>
        <w:tc>
          <w:tcPr>
            <w:tcW w:w="2924" w:type="dxa"/>
            <w:vMerge/>
            <w:shd w:val="clear" w:color="auto" w:fill="FFFFFF"/>
          </w:tcPr>
          <w:p w14:paraId="2506F9EF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</w:tc>
      </w:tr>
      <w:tr w:rsidR="00EA2A96" w:rsidRPr="00192AD1" w14:paraId="03C2F965" w14:textId="77777777" w:rsidTr="008C36FD">
        <w:trPr>
          <w:trHeight w:val="2040"/>
        </w:trPr>
        <w:tc>
          <w:tcPr>
            <w:tcW w:w="7308" w:type="dxa"/>
            <w:gridSpan w:val="3"/>
            <w:shd w:val="clear" w:color="auto" w:fill="FFFFFF"/>
          </w:tcPr>
          <w:p w14:paraId="321CC86D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sz w:val="18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COST STRUCTURE</w:t>
            </w:r>
          </w:p>
          <w:p w14:paraId="1541C754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i/>
                <w:sz w:val="18"/>
                <w:szCs w:val="16"/>
              </w:rPr>
            </w:pPr>
          </w:p>
          <w:p w14:paraId="1788B12B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>Customer Acquisition Costs?</w:t>
            </w:r>
            <w:r w:rsidR="00E245D8"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 xml:space="preserve"> Operational Costs? </w:t>
            </w:r>
          </w:p>
          <w:p w14:paraId="72017551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>Resource Costs (Human/Physical/Operating)</w:t>
            </w:r>
          </w:p>
          <w:p w14:paraId="3CFE9532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</w:p>
          <w:p w14:paraId="0DAE60E1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  <w:p w14:paraId="75C756AD" w14:textId="77777777" w:rsidR="00E245D8" w:rsidRPr="00192AD1" w:rsidRDefault="00E245D8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  <w:p w14:paraId="7B551ADD" w14:textId="77777777" w:rsidR="00E245D8" w:rsidRPr="00192AD1" w:rsidRDefault="00E245D8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  <w:p w14:paraId="0AF47F68" w14:textId="77777777" w:rsidR="00E245D8" w:rsidRPr="00192AD1" w:rsidRDefault="00E245D8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  <w:p w14:paraId="60C87AA4" w14:textId="77777777" w:rsidR="00E245D8" w:rsidRPr="00192AD1" w:rsidRDefault="00E245D8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  <w:p w14:paraId="0615D8D2" w14:textId="77777777" w:rsidR="00E245D8" w:rsidRPr="00192AD1" w:rsidRDefault="00E245D8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sz w:val="16"/>
                <w:szCs w:val="16"/>
              </w:rPr>
            </w:pPr>
          </w:p>
        </w:tc>
        <w:tc>
          <w:tcPr>
            <w:tcW w:w="7308" w:type="dxa"/>
            <w:gridSpan w:val="3"/>
            <w:shd w:val="clear" w:color="auto" w:fill="FFFFFF"/>
          </w:tcPr>
          <w:p w14:paraId="0F2BB1B4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sz w:val="18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b/>
                <w:sz w:val="18"/>
                <w:szCs w:val="16"/>
              </w:rPr>
              <w:t>REVENUE STREAMS</w:t>
            </w:r>
          </w:p>
          <w:p w14:paraId="1A4D0FD3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b/>
                <w:i/>
                <w:sz w:val="18"/>
                <w:szCs w:val="16"/>
              </w:rPr>
            </w:pPr>
          </w:p>
          <w:p w14:paraId="6CB3195E" w14:textId="77777777" w:rsidR="00D7495A" w:rsidRDefault="00D7495A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 xml:space="preserve">What is your revenue to date? </w:t>
            </w:r>
          </w:p>
          <w:p w14:paraId="1964C56E" w14:textId="716C8EE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>Revenue Model – how does the business make money? Pricing Structure?</w:t>
            </w:r>
          </w:p>
          <w:p w14:paraId="49F6D424" w14:textId="77777777" w:rsidR="00EA2A96" w:rsidRPr="00192AD1" w:rsidRDefault="00EA2A96" w:rsidP="00EA2A96">
            <w:pPr>
              <w:shd w:val="clear" w:color="auto" w:fill="FFFFFF" w:themeFill="background1"/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</w:pPr>
            <w:r w:rsidRPr="00192AD1">
              <w:rPr>
                <w:rFonts w:ascii="Lato Light" w:eastAsiaTheme="minorHAnsi" w:hAnsi="Lato Light" w:cstheme="majorHAnsi"/>
                <w:color w:val="A6A6A6" w:themeColor="background1" w:themeShade="A6"/>
                <w:sz w:val="16"/>
                <w:szCs w:val="16"/>
              </w:rPr>
              <w:t>Revenue/ Gross Margin/Profit</w:t>
            </w:r>
          </w:p>
          <w:p w14:paraId="1D355859" w14:textId="77777777" w:rsidR="00EA2A96" w:rsidRPr="00192AD1" w:rsidRDefault="00EA2A96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  <w:p w14:paraId="228B1E0F" w14:textId="77777777" w:rsidR="00E245D8" w:rsidRPr="00192AD1" w:rsidRDefault="00E245D8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  <w:p w14:paraId="4E0CE31D" w14:textId="77777777" w:rsidR="00E245D8" w:rsidRPr="00192AD1" w:rsidRDefault="00E245D8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  <w:p w14:paraId="5F71BC2E" w14:textId="77777777" w:rsidR="00E245D8" w:rsidRPr="00192AD1" w:rsidRDefault="00E245D8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  <w:p w14:paraId="294D1916" w14:textId="77777777" w:rsidR="00E245D8" w:rsidRPr="00192AD1" w:rsidRDefault="00E245D8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  <w:p w14:paraId="0DC83BCF" w14:textId="77777777" w:rsidR="00E245D8" w:rsidRPr="00192AD1" w:rsidRDefault="00E245D8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  <w:p w14:paraId="55AB2D5E" w14:textId="77777777" w:rsidR="00E245D8" w:rsidRPr="00192AD1" w:rsidRDefault="00E245D8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  <w:p w14:paraId="22F85FB1" w14:textId="77777777" w:rsidR="00E245D8" w:rsidRPr="00192AD1" w:rsidRDefault="00E245D8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  <w:p w14:paraId="2D7BDC66" w14:textId="77777777" w:rsidR="00E245D8" w:rsidRPr="00192AD1" w:rsidRDefault="00E245D8" w:rsidP="00EA2A96">
            <w:pPr>
              <w:shd w:val="clear" w:color="auto" w:fill="FFFFFF" w:themeFill="background1"/>
              <w:ind w:left="360"/>
              <w:contextualSpacing/>
              <w:rPr>
                <w:rFonts w:ascii="Lato Light" w:hAnsi="Lato Light" w:cstheme="majorHAnsi"/>
                <w:sz w:val="16"/>
                <w:szCs w:val="16"/>
              </w:rPr>
            </w:pPr>
          </w:p>
        </w:tc>
      </w:tr>
    </w:tbl>
    <w:p w14:paraId="69E63DFA" w14:textId="77777777" w:rsidR="006C4946" w:rsidRPr="00192AD1" w:rsidRDefault="007E4461" w:rsidP="007E4461">
      <w:pPr>
        <w:pStyle w:val="z-TopofForm"/>
        <w:shd w:val="clear" w:color="auto" w:fill="FFFFFF" w:themeFill="background1"/>
        <w:jc w:val="left"/>
        <w:rPr>
          <w:rFonts w:ascii="Lato Light" w:hAnsi="Lato Light" w:cstheme="majorHAnsi"/>
          <w:sz w:val="28"/>
        </w:rPr>
      </w:pPr>
      <w:r w:rsidRPr="00192AD1">
        <w:rPr>
          <w:rFonts w:ascii="Lato Light" w:hAnsi="Lato Light" w:cstheme="majorHAnsi"/>
          <w:noProof/>
          <w:sz w:val="28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BA6F5CE" wp14:editId="7F30C01E">
                <wp:simplePos x="0" y="0"/>
                <wp:positionH relativeFrom="column">
                  <wp:posOffset>6870700</wp:posOffset>
                </wp:positionH>
                <wp:positionV relativeFrom="paragraph">
                  <wp:posOffset>-1064895</wp:posOffset>
                </wp:positionV>
                <wp:extent cx="2707640" cy="127000"/>
                <wp:effectExtent l="0" t="0" r="1651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7640" cy="12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568603642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9A9B365" w14:textId="77777777" w:rsidR="007E4461" w:rsidRDefault="007E4461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6F5C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541pt;margin-top:-83.85pt;width:213.2pt;height:10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">
                <v:textbox>
                  <w:txbxContent>
                    <w:sdt>
                      <w:sdtPr>
                        <w:id w:val="568603642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9A9B365" w14:textId="77777777" w:rsidR="007E4461" w:rsidRDefault="007E4461">
                          <w:r>
                            <w:t>[Grab your reader’s attention with a great quote from the document or use this space to emphasize a key point. To place this text box anywhere on the page, just drag it.]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6C4946" w:rsidRPr="00192AD1">
        <w:rPr>
          <w:rFonts w:ascii="Lato Light" w:hAnsi="Lato Light" w:cstheme="majorHAnsi"/>
          <w:sz w:val="28"/>
        </w:rPr>
        <w:tab/>
      </w:r>
      <w:r w:rsidR="006C4946" w:rsidRPr="00192AD1">
        <w:rPr>
          <w:rFonts w:ascii="Lato Light" w:hAnsi="Lato Light" w:cstheme="majorHAnsi"/>
          <w:sz w:val="28"/>
        </w:rPr>
        <w:tab/>
        <w:t>Top of Form</w:t>
      </w:r>
    </w:p>
    <w:p w14:paraId="40E4990E" w14:textId="77777777" w:rsidR="006C4946" w:rsidRPr="00192AD1" w:rsidRDefault="006C4946" w:rsidP="006C4946">
      <w:pPr>
        <w:pStyle w:val="z-TopofForm"/>
        <w:shd w:val="clear" w:color="auto" w:fill="FFFFFF" w:themeFill="background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rPr>
          <w:rFonts w:ascii="Lato Light" w:hAnsi="Lato Light" w:cstheme="majorHAnsi"/>
        </w:rPr>
      </w:pPr>
      <w:r w:rsidRPr="00192AD1">
        <w:rPr>
          <w:rFonts w:ascii="Lato Light" w:hAnsi="Lato Light" w:cstheme="majorHAnsi"/>
        </w:rPr>
        <w:tab/>
      </w:r>
      <w:r w:rsidRPr="00192AD1">
        <w:rPr>
          <w:rFonts w:ascii="Lato Light" w:hAnsi="Lato Light" w:cstheme="majorHAnsi"/>
        </w:rPr>
        <w:tab/>
        <w:t>Top of Form</w:t>
      </w:r>
    </w:p>
    <w:sectPr w:rsidR="006C4946" w:rsidRPr="00192AD1" w:rsidSect="007E4461">
      <w:footerReference w:type="even" r:id="rId9"/>
      <w:footerReference w:type="default" r:id="rId10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E5E75" w14:textId="77777777" w:rsidR="003C07EB" w:rsidRDefault="003C07EB">
      <w:r>
        <w:separator/>
      </w:r>
    </w:p>
  </w:endnote>
  <w:endnote w:type="continuationSeparator" w:id="0">
    <w:p w14:paraId="06381A0E" w14:textId="77777777" w:rsidR="003C07EB" w:rsidRDefault="003C07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Light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F4307" w14:textId="77777777" w:rsidR="00FB375D" w:rsidRDefault="003C07EB">
    <w:pPr>
      <w:pStyle w:val="Footer"/>
    </w:pPr>
    <w:sdt>
      <w:sdtPr>
        <w:id w:val="969400743"/>
        <w:temporary/>
        <w:showingPlcHdr/>
      </w:sdtPr>
      <w:sdtEndPr/>
      <w:sdtContent>
        <w:r w:rsidR="006C4946">
          <w:t>[Type text]</w:t>
        </w:r>
      </w:sdtContent>
    </w:sdt>
    <w:r w:rsidR="006C4946">
      <w:ptab w:relativeTo="margin" w:alignment="center" w:leader="none"/>
    </w:r>
    <w:sdt>
      <w:sdtPr>
        <w:id w:val="969400748"/>
        <w:temporary/>
        <w:showingPlcHdr/>
      </w:sdtPr>
      <w:sdtEndPr/>
      <w:sdtContent>
        <w:r w:rsidR="006C4946">
          <w:t>[Type text]</w:t>
        </w:r>
      </w:sdtContent>
    </w:sdt>
    <w:r w:rsidR="006C4946">
      <w:ptab w:relativeTo="margin" w:alignment="right" w:leader="none"/>
    </w:r>
    <w:sdt>
      <w:sdtPr>
        <w:id w:val="969400753"/>
        <w:temporary/>
        <w:showingPlcHdr/>
      </w:sdtPr>
      <w:sdtEndPr/>
      <w:sdtContent>
        <w:r w:rsidR="006C4946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E3E72" w14:textId="77777777" w:rsidR="008A2486" w:rsidRDefault="006C4946" w:rsidP="008A2486">
    <w:pPr>
      <w:pStyle w:val="Footer"/>
      <w:shd w:val="clear" w:color="auto" w:fill="FFFFFF" w:themeFill="background1"/>
      <w:tabs>
        <w:tab w:val="clear" w:pos="4320"/>
        <w:tab w:val="clear" w:pos="8640"/>
        <w:tab w:val="left" w:pos="1264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3A725" w14:textId="77777777" w:rsidR="003C07EB" w:rsidRDefault="003C07EB">
      <w:r>
        <w:separator/>
      </w:r>
    </w:p>
  </w:footnote>
  <w:footnote w:type="continuationSeparator" w:id="0">
    <w:p w14:paraId="232287EF" w14:textId="77777777" w:rsidR="003C07EB" w:rsidRDefault="003C07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F73618"/>
    <w:multiLevelType w:val="hybridMultilevel"/>
    <w:tmpl w:val="A200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jYytjAyMTM1tzBS0lEKTi0uzszPAymwrAUAQgFj3iwAAAA="/>
  </w:docVars>
  <w:rsids>
    <w:rsidRoot w:val="006C4946"/>
    <w:rsid w:val="0003298B"/>
    <w:rsid w:val="001420D7"/>
    <w:rsid w:val="00192AD1"/>
    <w:rsid w:val="002B1768"/>
    <w:rsid w:val="002B749E"/>
    <w:rsid w:val="003C07EB"/>
    <w:rsid w:val="00470704"/>
    <w:rsid w:val="004F3A19"/>
    <w:rsid w:val="005A2E19"/>
    <w:rsid w:val="005F16D5"/>
    <w:rsid w:val="00605F8A"/>
    <w:rsid w:val="006C4946"/>
    <w:rsid w:val="006D4EF8"/>
    <w:rsid w:val="006D6221"/>
    <w:rsid w:val="00753594"/>
    <w:rsid w:val="00792C02"/>
    <w:rsid w:val="007A0DCC"/>
    <w:rsid w:val="007C7D04"/>
    <w:rsid w:val="007E4461"/>
    <w:rsid w:val="008179A4"/>
    <w:rsid w:val="00830A54"/>
    <w:rsid w:val="00852DBA"/>
    <w:rsid w:val="008B3272"/>
    <w:rsid w:val="00922BDD"/>
    <w:rsid w:val="00985CEA"/>
    <w:rsid w:val="009B3DA9"/>
    <w:rsid w:val="009D2C28"/>
    <w:rsid w:val="009D4492"/>
    <w:rsid w:val="00A52231"/>
    <w:rsid w:val="00AF2B39"/>
    <w:rsid w:val="00B950FC"/>
    <w:rsid w:val="00BD4BCD"/>
    <w:rsid w:val="00C4185E"/>
    <w:rsid w:val="00C86DCE"/>
    <w:rsid w:val="00CB61F3"/>
    <w:rsid w:val="00CC1D35"/>
    <w:rsid w:val="00D7495A"/>
    <w:rsid w:val="00D90B94"/>
    <w:rsid w:val="00E0093A"/>
    <w:rsid w:val="00E245D8"/>
    <w:rsid w:val="00E737BE"/>
    <w:rsid w:val="00EA2A96"/>
    <w:rsid w:val="00EB13D3"/>
    <w:rsid w:val="00EB2F2D"/>
    <w:rsid w:val="00F34DA2"/>
    <w:rsid w:val="00F40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5727A"/>
  <w15:chartTrackingRefBased/>
  <w15:docId w15:val="{37FFE51B-3E58-4675-80BC-65B86658B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4946"/>
    <w:pPr>
      <w:spacing w:after="0" w:line="240" w:lineRule="auto"/>
    </w:pPr>
    <w:rPr>
      <w:rFonts w:ascii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4BC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C4946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4946"/>
    <w:pPr>
      <w:ind w:left="720"/>
      <w:contextualSpacing/>
    </w:pPr>
    <w:rPr>
      <w:rFonts w:asciiTheme="minorHAnsi" w:eastAsiaTheme="minorEastAsia" w:hAnsiTheme="minorHAnsi" w:cstheme="min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C4946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6C4946"/>
    <w:rPr>
      <w:rFonts w:eastAsiaTheme="minorEastAsia"/>
      <w:sz w:val="24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C4946"/>
    <w:pPr>
      <w:pBdr>
        <w:top w:val="single" w:sz="6" w:space="1" w:color="auto"/>
      </w:pBdr>
      <w:jc w:val="center"/>
    </w:pPr>
    <w:rPr>
      <w:rFonts w:ascii="Arial" w:eastAsiaTheme="minorEastAsia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C4946"/>
    <w:rPr>
      <w:rFonts w:ascii="Arial" w:eastAsiaTheme="minorEastAsia" w:hAnsi="Arial" w:cs="Arial"/>
      <w:vanish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C4946"/>
    <w:pPr>
      <w:pBdr>
        <w:bottom w:val="single" w:sz="6" w:space="1" w:color="auto"/>
      </w:pBdr>
      <w:jc w:val="center"/>
    </w:pPr>
    <w:rPr>
      <w:rFonts w:ascii="Arial" w:eastAsiaTheme="minorEastAsia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C4946"/>
    <w:rPr>
      <w:rFonts w:ascii="Arial" w:eastAsiaTheme="minorEastAsia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C4946"/>
    <w:rPr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E1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A2E19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BD4BC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245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45D8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64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AF392C-D578-40EF-8A89-BE451A8D6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's School of Business</Company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-Paul Shearer</dc:creator>
  <cp:keywords/>
  <dc:description/>
  <cp:lastModifiedBy>JP Shearer</cp:lastModifiedBy>
  <cp:revision>3</cp:revision>
  <cp:lastPrinted>2020-10-18T23:27:00Z</cp:lastPrinted>
  <dcterms:created xsi:type="dcterms:W3CDTF">2026-03-11T15:55:00Z</dcterms:created>
  <dcterms:modified xsi:type="dcterms:W3CDTF">2026-03-11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db8b0d671c7eea81b59fe28a4614cb8d85cfa7ed2da886510cb3810a8a21af</vt:lpwstr>
  </property>
</Properties>
</file>